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53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/>
      </w:tblPr>
      <w:tblGrid>
        <w:gridCol w:w="2248"/>
        <w:gridCol w:w="7885"/>
      </w:tblGrid>
      <w:tr w:rsidR="00407D33" w:rsidRPr="00D4795F" w:rsidTr="008C64D2">
        <w:trPr>
          <w:trHeight w:val="1142"/>
        </w:trPr>
        <w:tc>
          <w:tcPr>
            <w:tcW w:w="1680" w:type="dxa"/>
            <w:shd w:val="clear" w:color="auto" w:fill="C2D69B" w:themeFill="accent3" w:themeFillTint="99"/>
          </w:tcPr>
          <w:p w:rsidR="00407D33" w:rsidRPr="00D4795F" w:rsidRDefault="00792811" w:rsidP="003233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</w:pPr>
            <w:r w:rsidRPr="00792811"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drawing>
                <wp:inline distT="0" distB="0" distL="0" distR="0">
                  <wp:extent cx="1289714" cy="1212382"/>
                  <wp:effectExtent l="0" t="0" r="0" b="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3798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8838" cy="1220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07D33" w:rsidRPr="00D4795F" w:rsidRDefault="00407D33" w:rsidP="003233D2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453" w:type="dxa"/>
            <w:shd w:val="clear" w:color="auto" w:fill="C2D69B" w:themeFill="accent3" w:themeFillTint="99"/>
          </w:tcPr>
          <w:p w:rsidR="00407D33" w:rsidRPr="00044966" w:rsidRDefault="00792811" w:rsidP="00792811">
            <w:pPr>
              <w:spacing w:after="0" w:line="48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</w:t>
            </w:r>
            <w:r w:rsidR="00407D33"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Study completion/ Final report format</w:t>
            </w:r>
          </w:p>
          <w:p w:rsidR="00407D33" w:rsidRPr="00D4795F" w:rsidRDefault="00407D33" w:rsidP="00792811">
            <w:pPr>
              <w:tabs>
                <w:tab w:val="left" w:pos="7306"/>
              </w:tabs>
              <w:spacing w:before="37" w:line="480" w:lineRule="auto"/>
              <w:jc w:val="center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</w:t>
            </w:r>
            <w:r w:rsidR="00792811"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 w:rsidR="00792811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407D33" w:rsidRPr="00792811" w:rsidRDefault="00407D33" w:rsidP="00792811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</w:t>
            </w:r>
            <w:r w:rsidRPr="00044966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044966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044966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E62891" w:rsidRPr="00044966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044966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E62891" w:rsidRPr="00044966">
              <w:rPr>
                <w:rFonts w:asciiTheme="minorHAnsi" w:hAnsiTheme="minorHAnsi" w:cs="Gotham"/>
                <w:i/>
                <w:lang w:val="en-IN"/>
              </w:rPr>
            </w:r>
            <w:r w:rsidR="00E62891" w:rsidRPr="00044966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E62891" w:rsidRPr="00044966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2932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34"/>
      </w:tblGrid>
      <w:tr w:rsidR="00407D33" w:rsidRPr="00D4795F" w:rsidTr="008C64D2">
        <w:trPr>
          <w:trHeight w:val="1099"/>
        </w:trPr>
        <w:tc>
          <w:tcPr>
            <w:tcW w:w="9634" w:type="dxa"/>
            <w:shd w:val="clear" w:color="auto" w:fill="auto"/>
          </w:tcPr>
          <w:p w:rsidR="00407D33" w:rsidRPr="00D4795F" w:rsidRDefault="00407D33" w:rsidP="003233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7"/>
                  <w:enabled/>
                  <w:calcOnExit w:val="0"/>
                  <w:textInput/>
                </w:ffData>
              </w:fldChar>
            </w:r>
            <w:bookmarkStart w:id="0" w:name="Text437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</w:p>
          <w:p w:rsidR="00407D33" w:rsidRPr="00D4795F" w:rsidRDefault="00407D33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8"/>
                  <w:enabled/>
                  <w:calcOnExit w:val="0"/>
                  <w:textInput/>
                </w:ffData>
              </w:fldChar>
            </w:r>
            <w:bookmarkStart w:id="1" w:name="Text438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XSpec="center" w:tblpY="3008"/>
        <w:tblW w:w="9782" w:type="dxa"/>
        <w:tblLook w:val="04A0"/>
      </w:tblPr>
      <w:tblGrid>
        <w:gridCol w:w="426"/>
        <w:gridCol w:w="9356"/>
      </w:tblGrid>
      <w:tr w:rsidR="008150ED" w:rsidRPr="00D4795F" w:rsidTr="008150ED">
        <w:trPr>
          <w:trHeight w:val="520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ate of EC Approval:   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60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D4E79">
                  <w:rPr>
                    <w:rStyle w:val="PlaceholderText"/>
                    <w:rFonts w:asciiTheme="minorHAnsi" w:hAnsiTheme="minorHAnsi"/>
                    <w:sz w:val="18"/>
                  </w:rPr>
                  <w:t>Click here to enter a date.</w:t>
                </w:r>
              </w:sdtContent>
            </w:sdt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spacing w:after="0"/>
              <w:rPr>
                <w:rFonts w:asciiTheme="minorHAnsi" w:hAnsiTheme="minorHAnsi"/>
                <w:vanish/>
              </w:rPr>
            </w:pP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ate of Start of Study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   </w:t>
            </w:r>
            <w:sdt>
              <w:sdtPr>
                <w:rPr>
                  <w:rFonts w:asciiTheme="minorHAnsi" w:hAnsiTheme="minorHAnsi" w:cs="Calibri"/>
                  <w:noProof/>
                  <w:lang w:val="en-IN"/>
                </w:rPr>
                <w:id w:val="1003601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Date of study completion</w:t>
            </w:r>
            <w:proofErr w:type="gramStart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:</w:t>
            </w:r>
            <w:proofErr w:type="gramEnd"/>
            <w:sdt>
              <w:sdtPr>
                <w:rPr>
                  <w:rFonts w:asciiTheme="minorHAnsi" w:hAnsiTheme="minorHAnsi" w:cs="Calibri"/>
                  <w:color w:val="000000"/>
                  <w:sz w:val="12"/>
                  <w:lang w:val="en-IN" w:bidi="hi-IN"/>
                </w:rPr>
                <w:id w:val="10036019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ind w:left="360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spacing w:after="0"/>
              <w:rPr>
                <w:rFonts w:asciiTheme="minorHAnsi" w:hAnsiTheme="minorHAnsi"/>
                <w:vanish/>
              </w:rPr>
            </w:pPr>
          </w:p>
        </w:tc>
      </w:tr>
      <w:tr w:rsidR="008150ED" w:rsidRPr="00D4795F" w:rsidTr="008150ED">
        <w:trPr>
          <w:trHeight w:val="1556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details of:</w: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) Total no. of study participants approved by the EC for recruitment: </w:t>
            </w:r>
            <w:bookmarkStart w:id="2" w:name="Text439"/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b) Total no. of study participants recruited:</w:t>
            </w: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bookmarkStart w:id="3" w:name="Text440"/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3"/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c) Total number of participants withdrawn from the study</w:t>
            </w:r>
            <w:r w:rsidRPr="00D4795F">
              <w:rPr>
                <w:rFonts w:asciiTheme="minorHAnsi" w:hAnsiTheme="minorHAnsi" w:cs="Calibri"/>
                <w:b/>
                <w:color w:val="FF0000"/>
                <w:sz w:val="24"/>
                <w:vertAlign w:val="superscript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(if any): </w:t>
            </w:r>
            <w:bookmarkStart w:id="4" w:name="Text441"/>
            <w:r>
              <w:rPr>
                <w:rFonts w:asciiTheme="minorHAnsi" w:hAnsiTheme="minorHAnsi" w:cs="Calibri"/>
                <w:lang w:val="en-IN"/>
              </w:rPr>
              <w:t xml:space="preserve">     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4"/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the reasons for withdrawal of participants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3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: </w:t>
            </w:r>
            <w:bookmarkStart w:id="5" w:name="Text442"/>
            <w:r>
              <w:rPr>
                <w:rFonts w:asciiTheme="minorHAnsi" w:hAnsiTheme="minorHAnsi" w:cs="Calibri"/>
                <w:lang w:val="en-IN"/>
              </w:rPr>
              <w:t xml:space="preserve">                              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5"/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the publication/ presentation/dissemination plans of the study findings. (Also, mention if both positive and negative results will be shared) </w:t>
            </w:r>
            <w:bookmarkStart w:id="6" w:name="Text443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6"/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:rsidTr="008150ED">
        <w:trPr>
          <w:trHeight w:val="700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escribe the main Ethical issues encountered in the study (if any)</w: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</w:t>
            </w:r>
            <w:bookmarkStart w:id="7" w:name="Text444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7"/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State the number (if any) of Deviations/Violations/ Amendments made to the study protocol during the study period</w: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viations: </w:t>
            </w:r>
            <w:bookmarkStart w:id="8" w:name="Text445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Violation: </w:t>
            </w:r>
            <w:bookmarkStart w:id="9" w:name="Text446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Amendments: </w:t>
            </w:r>
            <w:bookmarkStart w:id="10" w:name="Text447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0"/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Plans for archival of records / Record Retention: 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8"/>
                  <w:enabled/>
                  <w:calcOnExit w:val="0"/>
                  <w:textInput/>
                </w:ffData>
              </w:fldChar>
            </w:r>
            <w:bookmarkStart w:id="11" w:name="Text44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1"/>
          </w:p>
        </w:tc>
      </w:tr>
      <w:tr w:rsidR="008150ED" w:rsidRPr="00D4795F" w:rsidTr="008150ED">
        <w:trPr>
          <w:trHeight w:val="56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follow-up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E62891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570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E62891" w:rsidRPr="00D4795F">
              <w:rPr>
                <w:rFonts w:cs="Calibri"/>
              </w:rPr>
              <w:object w:dxaOrig="225" w:dyaOrig="225">
                <v:shape id="_x0000_i1047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8571" w:shapeid="_x0000_i1047"/>
              </w:objec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2" w:name="Text449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2"/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o you have plans for ensuring that the data from the study can be shared/ accessed easily? </w: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3" w:name="Text450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E62891" w:rsidRPr="00D4795F">
              <w:rPr>
                <w:rFonts w:cs="Calibri"/>
              </w:rPr>
              <w:object w:dxaOrig="225" w:dyaOrig="225">
                <v:shape id="_x0000_i1049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72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E62891" w:rsidRPr="00D4795F">
              <w:rPr>
                <w:rFonts w:cs="Calibri"/>
              </w:rPr>
              <w:object w:dxaOrig="225" w:dyaOrig="225">
                <v:shape id="_x0000_i1051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73" w:shapeid="_x0000_i1051"/>
              </w:objec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8150ED" w:rsidRPr="00D4795F" w:rsidTr="008150ED">
        <w:trPr>
          <w:trHeight w:val="719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benefit sharing with the study participants?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E62891"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74" w:shapeid="_x0000_i105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="00E62891"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75" w:shapeid="_x0000_i1055"/>
              </w:object>
            </w: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4" w:name="Text451"/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E62891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4"/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:rsidTr="008150ED"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Describe results (summary) with Conclusion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4</w:t>
            </w:r>
            <w:r w:rsidRPr="00D4795F">
              <w:rPr>
                <w:rFonts w:asciiTheme="minorHAnsi" w:hAnsiTheme="minorHAnsi" w:cs="Calibri"/>
                <w:lang w:val="en-IN"/>
              </w:rPr>
              <w:t>:</w:t>
            </w:r>
            <w:bookmarkStart w:id="15" w:name="Text452"/>
          </w:p>
          <w:p w:rsidR="008150ED" w:rsidRDefault="00E62891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2"/>
                  <w:enabled/>
                  <w:calcOnExit w:val="0"/>
                  <w:textInput/>
                </w:ffData>
              </w:fldChar>
            </w:r>
            <w:r w:rsidR="008150ED"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="008150ED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8150ED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8150ED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8150ED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8150ED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5"/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Style w:val="A9"/>
                <w:rFonts w:asciiTheme="minorHAnsi" w:hAnsiTheme="minorHAnsi"/>
              </w:rPr>
            </w:pPr>
          </w:p>
          <w:p w:rsidR="008150ED" w:rsidRPr="002A01A5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Style w:val="A4"/>
                <w:rFonts w:asciiTheme="minorHAnsi" w:hAnsiTheme="minorHAnsi"/>
                <w:sz w:val="16"/>
                <w:szCs w:val="16"/>
              </w:rPr>
            </w:pPr>
            <w:r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3</w:t>
            </w:r>
            <w:r w:rsidRPr="002A01A5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Pr="002A01A5">
              <w:rPr>
                <w:rStyle w:val="A4"/>
                <w:rFonts w:asciiTheme="minorHAnsi" w:hAnsiTheme="minorHAnsi"/>
                <w:sz w:val="16"/>
                <w:szCs w:val="16"/>
              </w:rPr>
              <w:t>Explanation for the withdrawal of participants whether by self or by the PI</w:t>
            </w: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sz w:val="14"/>
                <w:szCs w:val="14"/>
                <w:lang w:val="en-IN"/>
              </w:rPr>
            </w:pPr>
            <w:r w:rsidRPr="002A01A5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</w:t>
            </w:r>
            <w:r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4</w:t>
            </w:r>
            <w:r w:rsidRPr="002A01A5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 xml:space="preserve"> </w:t>
            </w:r>
            <w:r w:rsidRPr="002A01A5">
              <w:rPr>
                <w:rStyle w:val="A4"/>
                <w:rFonts w:asciiTheme="minorHAnsi" w:hAnsiTheme="minorHAnsi"/>
                <w:sz w:val="16"/>
                <w:szCs w:val="16"/>
              </w:rPr>
              <w:t>For sponsored studies, if the final report is not available from sponsor, it may be submitted later to the EC once it is ready</w:t>
            </w:r>
            <w:r w:rsidRPr="00D4795F">
              <w:rPr>
                <w:rStyle w:val="A4"/>
                <w:rFonts w:asciiTheme="minorHAnsi" w:hAnsiTheme="minorHAnsi"/>
              </w:rPr>
              <w:t>.</w:t>
            </w:r>
          </w:p>
        </w:tc>
      </w:tr>
      <w:tr w:rsidR="008150ED" w:rsidRPr="00D4795F" w:rsidTr="008150ED">
        <w:trPr>
          <w:trHeight w:val="558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Number of SAEs that occurred in the study: </w:t>
            </w:r>
            <w:bookmarkStart w:id="16" w:name="Text453"/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6"/>
          </w:p>
        </w:tc>
      </w:tr>
      <w:tr w:rsidR="008150ED" w:rsidRPr="00D4795F" w:rsidTr="008150ED">
        <w:trPr>
          <w:trHeight w:val="440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all SAEs been intimated to the EC:                                                                                        Yes </w:t>
            </w:r>
            <w:r w:rsidR="00E62891" w:rsidRPr="00D4795F">
              <w:rPr>
                <w:rFonts w:cs="Calibri"/>
              </w:rPr>
              <w:object w:dxaOrig="225" w:dyaOrig="225">
                <v:shape id="_x0000_i1057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576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E62891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71868577" w:shapeid="_x0000_i1059"/>
              </w:object>
            </w:r>
          </w:p>
        </w:tc>
      </w:tr>
      <w:tr w:rsidR="008150ED" w:rsidRPr="00D4795F" w:rsidTr="008150ED">
        <w:trPr>
          <w:trHeight w:val="440"/>
        </w:trPr>
        <w:tc>
          <w:tcPr>
            <w:tcW w:w="426" w:type="dxa"/>
          </w:tcPr>
          <w:p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medical management or compensation for SAE provided to the participants?                 Yes </w:t>
            </w:r>
            <w:r w:rsidR="00E62891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1153271868578" w:shapeid="_x0000_i1061"/>
              </w:obje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No </w:t>
            </w:r>
            <w:r w:rsidR="00E62891"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177151153271868579" w:shapeid="_x0000_i1063"/>
              </w:object>
            </w: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If yes, provide details</w:t>
            </w:r>
            <w:bookmarkStart w:id="17" w:name="Text454"/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E62891" w:rsidRPr="00D4795F">
              <w:rPr>
                <w:rFonts w:asciiTheme="minorHAnsi" w:hAnsiTheme="minorHAnsi" w:cs="Calibri"/>
                <w:lang w:val="en-IN"/>
              </w:rPr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62891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7"/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:rsidR="00407D33" w:rsidRDefault="00407D33" w:rsidP="008C64D2"/>
    <w:p w:rsidR="00407D33" w:rsidRDefault="00407D33" w:rsidP="008C64D2"/>
    <w:p w:rsidR="00407D33" w:rsidRDefault="00407D33" w:rsidP="008C64D2"/>
    <w:p w:rsidR="00407D33" w:rsidRPr="00D4795F" w:rsidRDefault="00407D33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          </w:t>
      </w:r>
      <w:sdt>
        <w:sdtPr>
          <w:rPr>
            <w:rFonts w:asciiTheme="minorHAnsi" w:hAnsiTheme="minorHAnsi" w:cs="Times New Roman"/>
            <w:lang w:val="en-IN"/>
          </w:rPr>
          <w:id w:val="11268574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838200" cy="838200"/>
                <wp:effectExtent l="19050" t="0" r="0" b="0"/>
                <wp:docPr id="1698" name="Picture 16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603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>
      <w:pPr>
        <w:tabs>
          <w:tab w:val="left" w:pos="5927"/>
        </w:tabs>
      </w:pPr>
      <w:r>
        <w:tab/>
      </w:r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29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B31222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9329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3A0E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979C8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2811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0ED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222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3FF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2891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control" Target="activeX/activeX9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control" Target="activeX/activeX8.xml"/><Relationship Id="rId28" Type="http://schemas.openxmlformats.org/officeDocument/2006/relationships/image" Target="media/image11.png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control" Target="activeX/activeX10.xml"/><Relationship Id="rId30" Type="http://schemas.openxmlformats.org/officeDocument/2006/relationships/fontTable" Target="fontTable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87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2</cp:revision>
  <cp:lastPrinted>2018-11-19T12:15:00Z</cp:lastPrinted>
  <dcterms:created xsi:type="dcterms:W3CDTF">2025-09-19T06:55:00Z</dcterms:created>
  <dcterms:modified xsi:type="dcterms:W3CDTF">2025-09-19T06:55:00Z</dcterms:modified>
</cp:coreProperties>
</file>